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F5A93" w14:textId="73A45E74"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 xml:space="preserve">I have selected the image </w:t>
      </w:r>
      <w:r w:rsidR="00474AF7">
        <w:rPr>
          <w:rFonts w:ascii="Times New Roman" w:hAnsi="Times New Roman" w:cs="Times New Roman"/>
          <w:sz w:val="24"/>
          <w:szCs w:val="24"/>
        </w:rPr>
        <w:t>I provide</w:t>
      </w:r>
      <w:r w:rsidR="006F06E0">
        <w:rPr>
          <w:rFonts w:ascii="Times New Roman" w:hAnsi="Times New Roman" w:cs="Times New Roman"/>
          <w:sz w:val="24"/>
          <w:szCs w:val="24"/>
        </w:rPr>
        <w:t>d</w:t>
      </w:r>
      <w:r w:rsidRPr="00DC41B7">
        <w:rPr>
          <w:rFonts w:ascii="Times New Roman" w:hAnsi="Times New Roman" w:cs="Times New Roman"/>
          <w:sz w:val="24"/>
          <w:szCs w:val="24"/>
        </w:rPr>
        <w:t xml:space="preserve"> of a living room with a coffee table as the 2D scene to recreate in 3D. The objects that I will be creating in 3D include the coffee table, a lamp, a vase of flowers, a rug, and a picture frame. I have chosen these objects because they are the main focal points in the image, and they will be the most exciting to explore in 3D.</w:t>
      </w:r>
    </w:p>
    <w:p w14:paraId="4B5546F6" w14:textId="39F20546"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To create the 3D representation of the coffee table, I will use a combination of a cube primitive shape and a torus primitive shape. The cube will be used for the main body of the coffee table, while the torus will be used to create the curved edges.</w:t>
      </w:r>
    </w:p>
    <w:p w14:paraId="35419DC0" w14:textId="14C11EC1"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The lamp will be created using a combination of a cylinder primitive shape and a sphere primitive shape. The cylinder will be used for the main body of the lamp, while the sphere will be used for the light bulb.</w:t>
      </w:r>
    </w:p>
    <w:p w14:paraId="07782680" w14:textId="4FC5A129"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The vase of flowers will be created using a combination of a cylinder and pyramid primitive shape. The cylinder will be used for the main body of the vase, while the pyramid will be used to create the flowers.</w:t>
      </w:r>
    </w:p>
    <w:p w14:paraId="1F81F99C" w14:textId="6BC493EF"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The rug will be created using a plane primitive shape. The plane will be used as the rug.</w:t>
      </w:r>
    </w:p>
    <w:p w14:paraId="4FE1109B" w14:textId="6F6C2332" w:rsidR="00DC41B7" w:rsidRPr="00DC41B7"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The picture frame will be created using a combination of a cube and a plane primitive shape. The cube will be used for the main body of the frame, while the plane will be used as the picture.</w:t>
      </w:r>
    </w:p>
    <w:p w14:paraId="2091D342" w14:textId="4610296B" w:rsidR="001D31CA" w:rsidRDefault="00DC41B7" w:rsidP="00DC41B7">
      <w:pPr>
        <w:spacing w:line="480" w:lineRule="auto"/>
        <w:rPr>
          <w:rFonts w:ascii="Times New Roman" w:hAnsi="Times New Roman" w:cs="Times New Roman"/>
          <w:sz w:val="24"/>
          <w:szCs w:val="24"/>
        </w:rPr>
      </w:pPr>
      <w:r w:rsidRPr="00DC41B7">
        <w:rPr>
          <w:rFonts w:ascii="Times New Roman" w:hAnsi="Times New Roman" w:cs="Times New Roman"/>
          <w:sz w:val="24"/>
          <w:szCs w:val="24"/>
        </w:rPr>
        <w:t>I have chosen these primitive shapes because they are the most suitable for creating the objects in the scene, and they will allow me to achieve the overall scope of the work by providing a good balance of detail and simplicity. I will also use a plane primitive shape as the ground for the rest of the objects in the scene to make the overall scene look more realistic.</w:t>
      </w:r>
    </w:p>
    <w:p w14:paraId="7511CA1B" w14:textId="46835EA7" w:rsidR="00DC41B7" w:rsidRDefault="00DC41B7" w:rsidP="00DC41B7">
      <w:pPr>
        <w:spacing w:line="480" w:lineRule="auto"/>
        <w:rPr>
          <w:rFonts w:ascii="Times New Roman" w:hAnsi="Times New Roman" w:cs="Times New Roman"/>
          <w:sz w:val="24"/>
          <w:szCs w:val="24"/>
        </w:rPr>
      </w:pPr>
    </w:p>
    <w:p w14:paraId="2EE496E5" w14:textId="533ABD81" w:rsidR="00DC41B7" w:rsidRDefault="00DD612D" w:rsidP="00DC41B7">
      <w:pPr>
        <w:spacing w:line="480" w:lineRule="auto"/>
      </w:pPr>
      <w:r>
        <w:lastRenderedPageBreak/>
        <w:t>Image,</w:t>
      </w:r>
      <w:r w:rsidR="00DC41B7">
        <w:t xml:space="preserve"> I selected</w:t>
      </w:r>
    </w:p>
    <w:p w14:paraId="38D2F56D" w14:textId="1693605D" w:rsidR="00DC41B7" w:rsidRPr="00DC41B7" w:rsidRDefault="00DC41B7" w:rsidP="00DC41B7">
      <w:pPr>
        <w:spacing w:line="480" w:lineRule="auto"/>
      </w:pPr>
      <w:r>
        <w:rPr>
          <w:noProof/>
        </w:rPr>
        <w:drawing>
          <wp:inline distT="0" distB="0" distL="0" distR="0" wp14:anchorId="64C8DCB0" wp14:editId="298CB89E">
            <wp:extent cx="5943600" cy="5943600"/>
            <wp:effectExtent l="0" t="0" r="0" b="0"/>
            <wp:docPr id="1" name="Picture 1" descr="A picture containing floor, living,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loor, living, table, indoo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DC41B7" w:rsidRPr="00DC41B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948C2" w14:textId="77777777" w:rsidR="005566DD" w:rsidRDefault="005566DD" w:rsidP="005901B5">
      <w:pPr>
        <w:spacing w:after="0" w:line="240" w:lineRule="auto"/>
      </w:pPr>
      <w:r>
        <w:separator/>
      </w:r>
    </w:p>
  </w:endnote>
  <w:endnote w:type="continuationSeparator" w:id="0">
    <w:p w14:paraId="47467A73" w14:textId="77777777" w:rsidR="005566DD" w:rsidRDefault="005566DD" w:rsidP="00590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557CB" w14:textId="77777777" w:rsidR="005566DD" w:rsidRDefault="005566DD" w:rsidP="005901B5">
      <w:pPr>
        <w:spacing w:after="0" w:line="240" w:lineRule="auto"/>
      </w:pPr>
      <w:r>
        <w:separator/>
      </w:r>
    </w:p>
  </w:footnote>
  <w:footnote w:type="continuationSeparator" w:id="0">
    <w:p w14:paraId="1B55C2DF" w14:textId="77777777" w:rsidR="005566DD" w:rsidRDefault="005566DD" w:rsidP="00590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E54CD" w14:textId="086A996B" w:rsidR="005901B5" w:rsidRDefault="005901B5">
    <w:pPr>
      <w:pStyle w:val="Header"/>
    </w:pPr>
    <w:r>
      <w:t>David Towne</w:t>
    </w:r>
    <w:r>
      <w:tab/>
    </w:r>
    <w:r w:rsidRPr="005901B5">
      <w:t>2-5 Milestone: Project Proposal</w:t>
    </w:r>
    <w:r>
      <w:tab/>
      <w:t>01/14/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jU2MjEzNzMxNLVQ0lEKTi0uzszPAykwqQUAVKKfVCwAAAA="/>
  </w:docVars>
  <w:rsids>
    <w:rsidRoot w:val="00976ED6"/>
    <w:rsid w:val="00177956"/>
    <w:rsid w:val="00474AF7"/>
    <w:rsid w:val="00497B58"/>
    <w:rsid w:val="004A4DA3"/>
    <w:rsid w:val="004D0FC8"/>
    <w:rsid w:val="005566DD"/>
    <w:rsid w:val="005901B5"/>
    <w:rsid w:val="00624993"/>
    <w:rsid w:val="006734DB"/>
    <w:rsid w:val="006F06E0"/>
    <w:rsid w:val="00803E31"/>
    <w:rsid w:val="00905A42"/>
    <w:rsid w:val="009303B3"/>
    <w:rsid w:val="00976ED6"/>
    <w:rsid w:val="00DA664C"/>
    <w:rsid w:val="00DC41B7"/>
    <w:rsid w:val="00DD612D"/>
    <w:rsid w:val="00E0313A"/>
    <w:rsid w:val="00E54B4B"/>
    <w:rsid w:val="00ED1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4D6D6"/>
  <w15:chartTrackingRefBased/>
  <w15:docId w15:val="{17A8F794-F421-4A11-9499-0E024C2E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01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1B5"/>
  </w:style>
  <w:style w:type="paragraph" w:styleId="Footer">
    <w:name w:val="footer"/>
    <w:basedOn w:val="Normal"/>
    <w:link w:val="FooterChar"/>
    <w:uiPriority w:val="99"/>
    <w:unhideWhenUsed/>
    <w:rsid w:val="005901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1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015365">
      <w:bodyDiv w:val="1"/>
      <w:marLeft w:val="0"/>
      <w:marRight w:val="0"/>
      <w:marTop w:val="0"/>
      <w:marBottom w:val="0"/>
      <w:divBdr>
        <w:top w:val="none" w:sz="0" w:space="0" w:color="auto"/>
        <w:left w:val="none" w:sz="0" w:space="0" w:color="auto"/>
        <w:bottom w:val="none" w:sz="0" w:space="0" w:color="auto"/>
        <w:right w:val="none" w:sz="0" w:space="0" w:color="auto"/>
      </w:divBdr>
    </w:div>
    <w:div w:id="195562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55</Words>
  <Characters>1458</Characters>
  <Application>Microsoft Office Word</Application>
  <DocSecurity>0</DocSecurity>
  <Lines>12</Lines>
  <Paragraphs>3</Paragraphs>
  <ScaleCrop>false</ScaleCrop>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owne</dc:creator>
  <cp:keywords/>
  <dc:description/>
  <cp:lastModifiedBy>david towne</cp:lastModifiedBy>
  <cp:revision>6</cp:revision>
  <dcterms:created xsi:type="dcterms:W3CDTF">2023-01-15T05:48:00Z</dcterms:created>
  <dcterms:modified xsi:type="dcterms:W3CDTF">2023-01-15T06:05:00Z</dcterms:modified>
</cp:coreProperties>
</file>